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C96919" w14:textId="6194ED19" w:rsidR="00494CBF" w:rsidRDefault="00137BB9">
      <w:r>
        <w:t>Question 1</w:t>
      </w:r>
    </w:p>
    <w:p w14:paraId="2B5B8DCE" w14:textId="002B1AAE" w:rsidR="00494CBF" w:rsidRPr="00A307CF" w:rsidRDefault="00A307CF" w:rsidP="00A307C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A307CF">
        <w:rPr>
          <w:rFonts w:ascii="Times New Roman" w:hAnsi="Times New Roman" w:cs="Times New Roman"/>
          <w:b/>
        </w:rPr>
        <w:t>Estimate the circle using the RNASAC algorithm</w:t>
      </w:r>
      <w:r w:rsidRPr="00A307CF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74624" behindDoc="1" locked="0" layoutInCell="1" allowOverlap="1" wp14:anchorId="14855896" wp14:editId="115B4FD7">
            <wp:simplePos x="0" y="0"/>
            <wp:positionH relativeFrom="margin">
              <wp:posOffset>-498475</wp:posOffset>
            </wp:positionH>
            <wp:positionV relativeFrom="paragraph">
              <wp:posOffset>225425</wp:posOffset>
            </wp:positionV>
            <wp:extent cx="4203065" cy="3178810"/>
            <wp:effectExtent l="0" t="0" r="6985" b="2540"/>
            <wp:wrapTight wrapText="bothSides">
              <wp:wrapPolygon edited="0">
                <wp:start x="0" y="0"/>
                <wp:lineTo x="0" y="21488"/>
                <wp:lineTo x="21538" y="21488"/>
                <wp:lineTo x="21538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3065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307CF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73600" behindDoc="1" locked="0" layoutInCell="1" allowOverlap="1" wp14:anchorId="148BCAA5" wp14:editId="09424875">
            <wp:simplePos x="0" y="0"/>
            <wp:positionH relativeFrom="margin">
              <wp:posOffset>3967641</wp:posOffset>
            </wp:positionH>
            <wp:positionV relativeFrom="paragraph">
              <wp:posOffset>239177</wp:posOffset>
            </wp:positionV>
            <wp:extent cx="2432050" cy="2087880"/>
            <wp:effectExtent l="0" t="0" r="6350" b="7620"/>
            <wp:wrapTight wrapText="bothSides">
              <wp:wrapPolygon edited="0">
                <wp:start x="0" y="0"/>
                <wp:lineTo x="0" y="21482"/>
                <wp:lineTo x="21487" y="21482"/>
                <wp:lineTo x="21487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2050" cy="2087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9C01D6" w14:textId="451D1111" w:rsidR="00494CBF" w:rsidRDefault="00A307CF">
      <w:r w:rsidRPr="00137BB9">
        <w:rPr>
          <w:noProof/>
        </w:rPr>
        <w:drawing>
          <wp:anchor distT="0" distB="0" distL="114300" distR="114300" simplePos="0" relativeHeight="251664384" behindDoc="1" locked="0" layoutInCell="1" allowOverlap="1" wp14:anchorId="021582CB" wp14:editId="0D133D33">
            <wp:simplePos x="0" y="0"/>
            <wp:positionH relativeFrom="margin">
              <wp:posOffset>4115444</wp:posOffset>
            </wp:positionH>
            <wp:positionV relativeFrom="paragraph">
              <wp:posOffset>2225864</wp:posOffset>
            </wp:positionV>
            <wp:extent cx="2138680" cy="2115185"/>
            <wp:effectExtent l="0" t="0" r="0" b="0"/>
            <wp:wrapTight wrapText="bothSides">
              <wp:wrapPolygon edited="0">
                <wp:start x="0" y="0"/>
                <wp:lineTo x="0" y="21399"/>
                <wp:lineTo x="21356" y="21399"/>
                <wp:lineTo x="21356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68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31468F" w14:textId="23EA4CBE" w:rsidR="00494CBF" w:rsidRDefault="00494CBF"/>
    <w:p w14:paraId="040C019E" w14:textId="7F6E2E9A" w:rsidR="00494CBF" w:rsidRDefault="00A307CF">
      <w:r w:rsidRPr="0062366A">
        <w:rPr>
          <w:noProof/>
        </w:rPr>
        <w:drawing>
          <wp:anchor distT="0" distB="0" distL="114300" distR="114300" simplePos="0" relativeHeight="251672576" behindDoc="1" locked="0" layoutInCell="1" allowOverlap="1" wp14:anchorId="73D9AE70" wp14:editId="0435319E">
            <wp:simplePos x="0" y="0"/>
            <wp:positionH relativeFrom="margin">
              <wp:posOffset>3867529</wp:posOffset>
            </wp:positionH>
            <wp:positionV relativeFrom="paragraph">
              <wp:posOffset>1612179</wp:posOffset>
            </wp:positionV>
            <wp:extent cx="2588260" cy="2503170"/>
            <wp:effectExtent l="0" t="0" r="2540" b="0"/>
            <wp:wrapTight wrapText="bothSides">
              <wp:wrapPolygon edited="0">
                <wp:start x="0" y="0"/>
                <wp:lineTo x="0" y="21370"/>
                <wp:lineTo x="21462" y="21370"/>
                <wp:lineTo x="21462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8260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4550F">
        <w:rPr>
          <w:noProof/>
        </w:rPr>
        <w:drawing>
          <wp:anchor distT="0" distB="0" distL="114300" distR="114300" simplePos="0" relativeHeight="251675648" behindDoc="1" locked="0" layoutInCell="1" allowOverlap="1" wp14:anchorId="42547B44" wp14:editId="0206C7E9">
            <wp:simplePos x="0" y="0"/>
            <wp:positionH relativeFrom="column">
              <wp:posOffset>-559293</wp:posOffset>
            </wp:positionH>
            <wp:positionV relativeFrom="paragraph">
              <wp:posOffset>336901</wp:posOffset>
            </wp:positionV>
            <wp:extent cx="4372610" cy="3848100"/>
            <wp:effectExtent l="0" t="0" r="8890" b="0"/>
            <wp:wrapTight wrapText="bothSides">
              <wp:wrapPolygon edited="0">
                <wp:start x="0" y="0"/>
                <wp:lineTo x="0" y="21493"/>
                <wp:lineTo x="21550" y="21493"/>
                <wp:lineTo x="21550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261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A6B15E" w14:textId="77777777" w:rsidR="00A307CF" w:rsidRDefault="00A307CF"/>
    <w:p w14:paraId="09EA2B48" w14:textId="77777777" w:rsidR="00A307CF" w:rsidRDefault="00A307CF"/>
    <w:p w14:paraId="29F2A5DB" w14:textId="78EF284E" w:rsidR="00494CBF" w:rsidRDefault="00CD68C4">
      <w:r w:rsidRPr="00D7304E"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5525427" wp14:editId="61462ACF">
            <wp:simplePos x="0" y="0"/>
            <wp:positionH relativeFrom="column">
              <wp:posOffset>-113847</wp:posOffset>
            </wp:positionH>
            <wp:positionV relativeFrom="paragraph">
              <wp:posOffset>244021</wp:posOffset>
            </wp:positionV>
            <wp:extent cx="5943600" cy="3833495"/>
            <wp:effectExtent l="0" t="0" r="0" b="0"/>
            <wp:wrapTight wrapText="bothSides">
              <wp:wrapPolygon edited="0">
                <wp:start x="0" y="0"/>
                <wp:lineTo x="0" y="21468"/>
                <wp:lineTo x="21531" y="21468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3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37BB9">
        <w:t>Question 2</w:t>
      </w:r>
    </w:p>
    <w:p w14:paraId="6D16ED01" w14:textId="68000E2A" w:rsidR="00494CBF" w:rsidRDefault="00C66C34" w:rsidP="00C66C34">
      <w:pPr>
        <w:pStyle w:val="ListParagraph"/>
        <w:numPr>
          <w:ilvl w:val="0"/>
          <w:numId w:val="1"/>
        </w:numPr>
      </w:pPr>
      <w:r w:rsidRPr="00110E94">
        <w:rPr>
          <w:rFonts w:ascii="Times New Roman" w:hAnsi="Times New Roman" w:cs="Times New Roman"/>
          <w:b/>
        </w:rPr>
        <w:t>Wadham College image with the British flag superimposed</w:t>
      </w:r>
      <w:r w:rsidRPr="00D7304E">
        <w:rPr>
          <w:noProof/>
        </w:rPr>
        <w:drawing>
          <wp:anchor distT="0" distB="0" distL="114300" distR="114300" simplePos="0" relativeHeight="251659264" behindDoc="1" locked="0" layoutInCell="1" allowOverlap="1" wp14:anchorId="15D5119C" wp14:editId="6052131B">
            <wp:simplePos x="0" y="0"/>
            <wp:positionH relativeFrom="margin">
              <wp:posOffset>-41910</wp:posOffset>
            </wp:positionH>
            <wp:positionV relativeFrom="paragraph">
              <wp:posOffset>4206439</wp:posOffset>
            </wp:positionV>
            <wp:extent cx="5894705" cy="1458595"/>
            <wp:effectExtent l="0" t="0" r="0" b="8255"/>
            <wp:wrapTight wrapText="bothSides">
              <wp:wrapPolygon edited="0">
                <wp:start x="0" y="0"/>
                <wp:lineTo x="0" y="21440"/>
                <wp:lineTo x="21500" y="21440"/>
                <wp:lineTo x="215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4705" cy="1458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7DDB">
        <w:t>.</w:t>
      </w:r>
    </w:p>
    <w:p w14:paraId="484A3DA6" w14:textId="652C5386" w:rsidR="00494CBF" w:rsidRPr="00110E94" w:rsidRDefault="00110E94" w:rsidP="00C66C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D7304E">
        <w:rPr>
          <w:noProof/>
        </w:rPr>
        <w:drawing>
          <wp:anchor distT="0" distB="0" distL="114300" distR="114300" simplePos="0" relativeHeight="251665408" behindDoc="1" locked="0" layoutInCell="1" allowOverlap="1" wp14:anchorId="367B14AC" wp14:editId="35E75304">
            <wp:simplePos x="0" y="0"/>
            <wp:positionH relativeFrom="margin">
              <wp:posOffset>-635</wp:posOffset>
            </wp:positionH>
            <wp:positionV relativeFrom="paragraph">
              <wp:posOffset>1915615</wp:posOffset>
            </wp:positionV>
            <wp:extent cx="5768975" cy="1539875"/>
            <wp:effectExtent l="0" t="0" r="3175" b="3175"/>
            <wp:wrapTight wrapText="bothSides">
              <wp:wrapPolygon edited="0">
                <wp:start x="0" y="0"/>
                <wp:lineTo x="0" y="21377"/>
                <wp:lineTo x="21541" y="21377"/>
                <wp:lineTo x="2154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975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6C34" w:rsidRPr="00110E94">
        <w:rPr>
          <w:rFonts w:ascii="Times New Roman" w:hAnsi="Times New Roman" w:cs="Times New Roman"/>
          <w:b/>
        </w:rPr>
        <w:t>Merton College image with the United States flag superimposed</w:t>
      </w:r>
      <w:r w:rsidR="00537DDB" w:rsidRPr="00110E94">
        <w:rPr>
          <w:rFonts w:ascii="Times New Roman" w:hAnsi="Times New Roman" w:cs="Times New Roman"/>
          <w:b/>
        </w:rPr>
        <w:t>.</w:t>
      </w:r>
    </w:p>
    <w:p w14:paraId="25A1B505" w14:textId="7E81D30C" w:rsidR="00494CBF" w:rsidRPr="00110E94" w:rsidRDefault="00C66C34" w:rsidP="00C66C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 w:rsidRPr="00110E94">
        <w:rPr>
          <w:rFonts w:ascii="Times New Roman" w:hAnsi="Times New Roman" w:cs="Times New Roman"/>
          <w:b/>
        </w:rPr>
        <w:t>University library image with brick image superimposed</w:t>
      </w:r>
      <w:r w:rsidR="00537DDB" w:rsidRPr="00110E94">
        <w:rPr>
          <w:rFonts w:ascii="Times New Roman" w:hAnsi="Times New Roman" w:cs="Times New Roman"/>
          <w:b/>
        </w:rPr>
        <w:t>.</w:t>
      </w:r>
    </w:p>
    <w:p w14:paraId="6BE661E7" w14:textId="46D630FB" w:rsidR="00494CBF" w:rsidRDefault="00BB118B">
      <w:r>
        <w:lastRenderedPageBreak/>
        <w:t>Question 3</w:t>
      </w:r>
    </w:p>
    <w:p w14:paraId="2221DC9C" w14:textId="2735847D" w:rsidR="00110E94" w:rsidRPr="00110E94" w:rsidRDefault="00110E94" w:rsidP="00110E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110E94">
        <w:rPr>
          <w:noProof/>
        </w:rPr>
        <w:drawing>
          <wp:anchor distT="0" distB="0" distL="114300" distR="114300" simplePos="0" relativeHeight="251660288" behindDoc="1" locked="0" layoutInCell="1" allowOverlap="1" wp14:anchorId="770F2732" wp14:editId="1C3B99C6">
            <wp:simplePos x="0" y="0"/>
            <wp:positionH relativeFrom="column">
              <wp:posOffset>325784</wp:posOffset>
            </wp:positionH>
            <wp:positionV relativeFrom="paragraph">
              <wp:posOffset>229084</wp:posOffset>
            </wp:positionV>
            <wp:extent cx="3782695" cy="2949575"/>
            <wp:effectExtent l="0" t="0" r="8255" b="3175"/>
            <wp:wrapTight wrapText="bothSides">
              <wp:wrapPolygon edited="0">
                <wp:start x="0" y="0"/>
                <wp:lineTo x="0" y="21484"/>
                <wp:lineTo x="21538" y="21484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695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0E94">
        <w:rPr>
          <w:rFonts w:ascii="Times New Roman" w:hAnsi="Times New Roman" w:cs="Times New Roman"/>
          <w:b/>
        </w:rPr>
        <w:t>Computation and Matching of SIFT Features Between the Two Images (Img1 and Img5).</w:t>
      </w:r>
    </w:p>
    <w:p w14:paraId="352695EA" w14:textId="3B161272" w:rsidR="00494CBF" w:rsidRDefault="00494CBF"/>
    <w:p w14:paraId="79B48E5D" w14:textId="127D5FC6" w:rsidR="00494CBF" w:rsidRDefault="00494CBF"/>
    <w:p w14:paraId="3E8E096C" w14:textId="214DCD27" w:rsidR="00494CBF" w:rsidRDefault="00494CBF"/>
    <w:p w14:paraId="74C8A452" w14:textId="6A25B61F" w:rsidR="00494CBF" w:rsidRDefault="00494CBF"/>
    <w:p w14:paraId="636D8417" w14:textId="394F101B" w:rsidR="00494CBF" w:rsidRDefault="00494CBF"/>
    <w:p w14:paraId="446A9C4F" w14:textId="0B678DFC" w:rsidR="00494CBF" w:rsidRDefault="00494CBF"/>
    <w:p w14:paraId="6CC6BB10" w14:textId="37B2D905" w:rsidR="00494CBF" w:rsidRDefault="00494CBF"/>
    <w:p w14:paraId="5BF2E271" w14:textId="3F49AF5A" w:rsidR="00494CBF" w:rsidRDefault="00494CBF"/>
    <w:p w14:paraId="04F58BB2" w14:textId="3C75EBC8" w:rsidR="00494CBF" w:rsidRDefault="00494CBF"/>
    <w:p w14:paraId="34847D2C" w14:textId="5CA407CC" w:rsidR="00494CBF" w:rsidRDefault="00494CBF"/>
    <w:p w14:paraId="5DFCC903" w14:textId="7E95C772" w:rsidR="00B74D2D" w:rsidRDefault="00B74D2D"/>
    <w:p w14:paraId="4D3CB65C" w14:textId="08D8F7D9" w:rsidR="00D7304E" w:rsidRPr="00110E94" w:rsidRDefault="003129E8" w:rsidP="00110E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3129E8">
        <w:drawing>
          <wp:anchor distT="0" distB="0" distL="114300" distR="114300" simplePos="0" relativeHeight="251676672" behindDoc="1" locked="0" layoutInCell="1" allowOverlap="1" wp14:anchorId="544C3111" wp14:editId="7FD64F5C">
            <wp:simplePos x="0" y="0"/>
            <wp:positionH relativeFrom="margin">
              <wp:align>center</wp:align>
            </wp:positionH>
            <wp:positionV relativeFrom="paragraph">
              <wp:posOffset>417830</wp:posOffset>
            </wp:positionV>
            <wp:extent cx="4442346" cy="4089426"/>
            <wp:effectExtent l="0" t="0" r="0" b="6350"/>
            <wp:wrapTight wrapText="bothSides">
              <wp:wrapPolygon edited="0">
                <wp:start x="0" y="0"/>
                <wp:lineTo x="0" y="21533"/>
                <wp:lineTo x="21492" y="21533"/>
                <wp:lineTo x="21492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346" cy="40894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0E94" w:rsidRPr="00110E94">
        <w:rPr>
          <w:rFonts w:ascii="Times New Roman" w:hAnsi="Times New Roman" w:cs="Times New Roman"/>
          <w:b/>
        </w:rPr>
        <w:t xml:space="preserve">Computation of </w:t>
      </w:r>
      <w:proofErr w:type="spellStart"/>
      <w:r w:rsidR="00110E94" w:rsidRPr="00110E94">
        <w:rPr>
          <w:rFonts w:ascii="Times New Roman" w:hAnsi="Times New Roman" w:cs="Times New Roman"/>
          <w:b/>
        </w:rPr>
        <w:t>homography</w:t>
      </w:r>
      <w:proofErr w:type="spellEnd"/>
      <w:r w:rsidR="00110E94" w:rsidRPr="00110E94">
        <w:rPr>
          <w:rFonts w:ascii="Times New Roman" w:hAnsi="Times New Roman" w:cs="Times New Roman"/>
          <w:b/>
        </w:rPr>
        <w:t xml:space="preserve"> using relevant OpenCV function and stitching of img1 onto img5</w:t>
      </w:r>
    </w:p>
    <w:p w14:paraId="298612EF" w14:textId="67E58F68" w:rsidR="00D7304E" w:rsidRPr="00D7304E" w:rsidRDefault="00D7304E" w:rsidP="00D7304E"/>
    <w:p w14:paraId="38451371" w14:textId="1DD6BC46" w:rsidR="00D7304E" w:rsidRPr="00D7304E" w:rsidRDefault="00D7304E" w:rsidP="00D7304E"/>
    <w:p w14:paraId="37085CA3" w14:textId="475FDABB" w:rsidR="00D7304E" w:rsidRDefault="00D7304E" w:rsidP="00D7304E"/>
    <w:p w14:paraId="256AD787" w14:textId="776B1344" w:rsidR="00494CBF" w:rsidRDefault="00494CBF" w:rsidP="00D7304E"/>
    <w:p w14:paraId="30DC18E0" w14:textId="03565531" w:rsidR="00494CBF" w:rsidRDefault="00494CBF" w:rsidP="00D7304E"/>
    <w:p w14:paraId="21B6C284" w14:textId="43A7D036" w:rsidR="00494CBF" w:rsidRDefault="00494CBF" w:rsidP="00D7304E"/>
    <w:p w14:paraId="6F0EEA29" w14:textId="25EF8A16" w:rsidR="00494CBF" w:rsidRDefault="00494CBF" w:rsidP="00D7304E"/>
    <w:p w14:paraId="123A5002" w14:textId="39376E97" w:rsidR="00494CBF" w:rsidRDefault="00494CBF" w:rsidP="00D7304E"/>
    <w:p w14:paraId="693C1158" w14:textId="19D9F410" w:rsidR="00494CBF" w:rsidRDefault="00494CBF" w:rsidP="00D7304E"/>
    <w:p w14:paraId="7E36951C" w14:textId="0AEC9134" w:rsidR="00494CBF" w:rsidRDefault="00494CBF" w:rsidP="00D7304E"/>
    <w:p w14:paraId="0DCD79C3" w14:textId="56151A89" w:rsidR="00494CBF" w:rsidRDefault="00494CBF" w:rsidP="00D7304E"/>
    <w:p w14:paraId="0086634D" w14:textId="26E7EAE4" w:rsidR="00494CBF" w:rsidRDefault="00494CBF" w:rsidP="00D7304E"/>
    <w:p w14:paraId="0B2A3F38" w14:textId="45B8210E" w:rsidR="00494CBF" w:rsidRDefault="00494CBF" w:rsidP="00D7304E"/>
    <w:p w14:paraId="09BD12A7" w14:textId="38F3618A" w:rsidR="00494CBF" w:rsidRDefault="00494CBF" w:rsidP="00D7304E"/>
    <w:p w14:paraId="3C9B800B" w14:textId="3ADE5A79" w:rsidR="00494CBF" w:rsidRDefault="00110E94" w:rsidP="00110E94">
      <w:pPr>
        <w:pStyle w:val="ListParagraph"/>
        <w:numPr>
          <w:ilvl w:val="0"/>
          <w:numId w:val="2"/>
        </w:numPr>
      </w:pPr>
      <w:r w:rsidRPr="00110E94">
        <w:rPr>
          <w:rFonts w:ascii="Times New Roman" w:hAnsi="Times New Roman" w:cs="Times New Roman"/>
          <w:b/>
        </w:rPr>
        <w:lastRenderedPageBreak/>
        <w:t xml:space="preserve">Computation of </w:t>
      </w:r>
      <w:proofErr w:type="spellStart"/>
      <w:r w:rsidRPr="00110E94">
        <w:rPr>
          <w:rFonts w:ascii="Times New Roman" w:hAnsi="Times New Roman" w:cs="Times New Roman"/>
          <w:b/>
        </w:rPr>
        <w:t>homography</w:t>
      </w:r>
      <w:proofErr w:type="spellEnd"/>
      <w:r w:rsidRPr="00110E94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with RANSAC</w:t>
      </w:r>
      <w:r w:rsidRPr="00110E94">
        <w:rPr>
          <w:rFonts w:ascii="Times New Roman" w:hAnsi="Times New Roman" w:cs="Times New Roman"/>
          <w:b/>
        </w:rPr>
        <w:t xml:space="preserve"> and stitching of img1 onto img5</w:t>
      </w:r>
    </w:p>
    <w:p w14:paraId="78C8D316" w14:textId="1095584A" w:rsidR="00494CBF" w:rsidRDefault="003129E8" w:rsidP="00D7304E">
      <w:r w:rsidRPr="003129E8">
        <w:drawing>
          <wp:anchor distT="0" distB="0" distL="114300" distR="114300" simplePos="0" relativeHeight="251677696" behindDoc="1" locked="0" layoutInCell="1" allowOverlap="1" wp14:anchorId="280F7473" wp14:editId="4C68BDDD">
            <wp:simplePos x="0" y="0"/>
            <wp:positionH relativeFrom="margin">
              <wp:align>center</wp:align>
            </wp:positionH>
            <wp:positionV relativeFrom="paragraph">
              <wp:posOffset>8094</wp:posOffset>
            </wp:positionV>
            <wp:extent cx="5151755" cy="4879340"/>
            <wp:effectExtent l="0" t="0" r="0" b="0"/>
            <wp:wrapTight wrapText="bothSides">
              <wp:wrapPolygon edited="0">
                <wp:start x="0" y="0"/>
                <wp:lineTo x="0" y="21504"/>
                <wp:lineTo x="21486" y="21504"/>
                <wp:lineTo x="2148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755" cy="4879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F3B6FB" w14:textId="647CDDF4" w:rsidR="00494CBF" w:rsidRDefault="00494CBF" w:rsidP="00D7304E"/>
    <w:p w14:paraId="436DC32E" w14:textId="13FA6B25" w:rsidR="00494CBF" w:rsidRDefault="00494CBF" w:rsidP="00D7304E"/>
    <w:p w14:paraId="58FFD8DD" w14:textId="2AD72CFA" w:rsidR="00494CBF" w:rsidRDefault="00494CBF" w:rsidP="00D7304E"/>
    <w:p w14:paraId="3C03C9BC" w14:textId="3A1B8359" w:rsidR="00494CBF" w:rsidRDefault="00494CBF" w:rsidP="00D7304E"/>
    <w:p w14:paraId="6E0D93FC" w14:textId="4A8F9597" w:rsidR="00494CBF" w:rsidRDefault="00494CBF" w:rsidP="00D7304E"/>
    <w:p w14:paraId="1D3B01D9" w14:textId="78194BE6" w:rsidR="00494CBF" w:rsidRDefault="00494CBF" w:rsidP="00D7304E"/>
    <w:p w14:paraId="76D7BBFA" w14:textId="6C68F2C4" w:rsidR="00494CBF" w:rsidRDefault="00494CBF" w:rsidP="00D7304E"/>
    <w:p w14:paraId="0F61B543" w14:textId="4973204C" w:rsidR="00494CBF" w:rsidRDefault="00494CBF" w:rsidP="00D7304E"/>
    <w:p w14:paraId="16A0A966" w14:textId="4BF77578" w:rsidR="00494CBF" w:rsidRDefault="00494CBF" w:rsidP="00D7304E"/>
    <w:p w14:paraId="14FF002D" w14:textId="18CE8832" w:rsidR="00494CBF" w:rsidRDefault="00494CBF" w:rsidP="00D7304E"/>
    <w:p w14:paraId="11EEEC33" w14:textId="6ACA57A7" w:rsidR="00494CBF" w:rsidRDefault="00494CBF" w:rsidP="00D7304E"/>
    <w:p w14:paraId="054B4568" w14:textId="5F678D47" w:rsidR="00494CBF" w:rsidRDefault="00494CBF" w:rsidP="00D7304E"/>
    <w:p w14:paraId="5D543B1A" w14:textId="4081389F" w:rsidR="00494CBF" w:rsidRDefault="00494CBF" w:rsidP="00D7304E"/>
    <w:p w14:paraId="2CC7D8F5" w14:textId="5471729F" w:rsidR="00494CBF" w:rsidRDefault="00494CBF" w:rsidP="00D7304E"/>
    <w:p w14:paraId="2FCFFC18" w14:textId="0F4BA40D" w:rsidR="00494CBF" w:rsidRDefault="00494CBF" w:rsidP="00D7304E"/>
    <w:p w14:paraId="7B860F72" w14:textId="5C7E7EB6" w:rsidR="00494CBF" w:rsidRDefault="00494CBF" w:rsidP="00D7304E"/>
    <w:p w14:paraId="13651D10" w14:textId="215D52EA" w:rsidR="00494CBF" w:rsidRDefault="00494CBF" w:rsidP="00D7304E"/>
    <w:p w14:paraId="2FE33065" w14:textId="1F471D39" w:rsidR="00494CBF" w:rsidRDefault="003129E8" w:rsidP="00D7304E">
      <w:r w:rsidRPr="003129E8">
        <w:drawing>
          <wp:anchor distT="0" distB="0" distL="114300" distR="114300" simplePos="0" relativeHeight="251678720" behindDoc="1" locked="0" layoutInCell="1" allowOverlap="1" wp14:anchorId="641BEF12" wp14:editId="1E932D4A">
            <wp:simplePos x="0" y="0"/>
            <wp:positionH relativeFrom="column">
              <wp:posOffset>729871</wp:posOffset>
            </wp:positionH>
            <wp:positionV relativeFrom="paragraph">
              <wp:posOffset>7620</wp:posOffset>
            </wp:positionV>
            <wp:extent cx="3930015" cy="2642870"/>
            <wp:effectExtent l="0" t="0" r="0" b="5080"/>
            <wp:wrapTight wrapText="bothSides">
              <wp:wrapPolygon edited="0">
                <wp:start x="0" y="0"/>
                <wp:lineTo x="0" y="21486"/>
                <wp:lineTo x="21464" y="21486"/>
                <wp:lineTo x="2146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0015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8AB15A" w14:textId="146E8A81" w:rsidR="00494CBF" w:rsidRDefault="00494CBF" w:rsidP="00D7304E"/>
    <w:p w14:paraId="55E69486" w14:textId="0FF85E53" w:rsidR="00494CBF" w:rsidRDefault="00494CBF" w:rsidP="00D7304E"/>
    <w:p w14:paraId="727D0CB4" w14:textId="64B7B09C" w:rsidR="00494CBF" w:rsidRPr="00D7304E" w:rsidRDefault="00494CBF" w:rsidP="00D7304E">
      <w:bookmarkStart w:id="0" w:name="_GoBack"/>
      <w:bookmarkEnd w:id="0"/>
    </w:p>
    <w:p w14:paraId="02A0744B" w14:textId="2116C4F4" w:rsidR="00D7304E" w:rsidRPr="00D7304E" w:rsidRDefault="00D7304E" w:rsidP="00D7304E"/>
    <w:p w14:paraId="103404BE" w14:textId="711259B2" w:rsidR="00D7304E" w:rsidRPr="00D7304E" w:rsidRDefault="00D7304E" w:rsidP="00D7304E"/>
    <w:p w14:paraId="2FECB13F" w14:textId="2AE5E0C5" w:rsidR="00D7304E" w:rsidRPr="00D7304E" w:rsidRDefault="00D7304E" w:rsidP="00D7304E"/>
    <w:sectPr w:rsidR="00D7304E" w:rsidRPr="00D7304E" w:rsidSect="00137BB9">
      <w:headerReference w:type="defaul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610462" w14:textId="77777777" w:rsidR="00E6182F" w:rsidRDefault="00E6182F" w:rsidP="00494CBF">
      <w:pPr>
        <w:spacing w:after="0" w:line="240" w:lineRule="auto"/>
      </w:pPr>
      <w:r>
        <w:separator/>
      </w:r>
    </w:p>
  </w:endnote>
  <w:endnote w:type="continuationSeparator" w:id="0">
    <w:p w14:paraId="7ECE7E27" w14:textId="77777777" w:rsidR="00E6182F" w:rsidRDefault="00E6182F" w:rsidP="00494C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05509D" w14:textId="77777777" w:rsidR="00E6182F" w:rsidRDefault="00E6182F" w:rsidP="00494CBF">
      <w:pPr>
        <w:spacing w:after="0" w:line="240" w:lineRule="auto"/>
      </w:pPr>
      <w:r>
        <w:separator/>
      </w:r>
    </w:p>
  </w:footnote>
  <w:footnote w:type="continuationSeparator" w:id="0">
    <w:p w14:paraId="18361E9A" w14:textId="77777777" w:rsidR="00E6182F" w:rsidRDefault="00E6182F" w:rsidP="00494C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FA5C67" w14:textId="1FD6DA1B" w:rsidR="00A307CF" w:rsidRDefault="00A307CF" w:rsidP="00A307CF">
    <w:pPr>
      <w:pStyle w:val="Header"/>
      <w:jc w:val="right"/>
    </w:pPr>
    <w:r>
      <w:t>Gajaanan S.</w:t>
    </w:r>
  </w:p>
  <w:p w14:paraId="1079FD0D" w14:textId="77886644" w:rsidR="00A307CF" w:rsidRDefault="00A307CF" w:rsidP="00A307CF">
    <w:pPr>
      <w:pStyle w:val="Header"/>
      <w:jc w:val="center"/>
    </w:pPr>
    <w:r>
      <w:t xml:space="preserve">                                                                                                                                                                    190185D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57BEA"/>
    <w:multiLevelType w:val="hybridMultilevel"/>
    <w:tmpl w:val="72780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6240B"/>
    <w:multiLevelType w:val="hybridMultilevel"/>
    <w:tmpl w:val="80166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BB1872"/>
    <w:multiLevelType w:val="hybridMultilevel"/>
    <w:tmpl w:val="11EE3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szA2NjQ3tTCxMDRV0lEKTi0uzszPAykwqgUA/OXoxiwAAAA="/>
  </w:docVars>
  <w:rsids>
    <w:rsidRoot w:val="00B74D2D"/>
    <w:rsid w:val="000D72E6"/>
    <w:rsid w:val="00110E94"/>
    <w:rsid w:val="00137BB9"/>
    <w:rsid w:val="00151EF0"/>
    <w:rsid w:val="00226ADF"/>
    <w:rsid w:val="002C5DE5"/>
    <w:rsid w:val="003129E8"/>
    <w:rsid w:val="003E258F"/>
    <w:rsid w:val="00413279"/>
    <w:rsid w:val="00494CBF"/>
    <w:rsid w:val="00537DDB"/>
    <w:rsid w:val="0062366A"/>
    <w:rsid w:val="00632E93"/>
    <w:rsid w:val="007C5DF7"/>
    <w:rsid w:val="00876A2F"/>
    <w:rsid w:val="009D2393"/>
    <w:rsid w:val="00A307CF"/>
    <w:rsid w:val="00A9338D"/>
    <w:rsid w:val="00B74D2D"/>
    <w:rsid w:val="00BB118B"/>
    <w:rsid w:val="00C66C34"/>
    <w:rsid w:val="00CD68C4"/>
    <w:rsid w:val="00D7304E"/>
    <w:rsid w:val="00E4550F"/>
    <w:rsid w:val="00E6182F"/>
    <w:rsid w:val="00F24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02A20"/>
  <w15:chartTrackingRefBased/>
  <w15:docId w15:val="{2ECFEDC1-DC28-4B0D-BACA-6F3B376EF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4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CBF"/>
  </w:style>
  <w:style w:type="paragraph" w:styleId="Footer">
    <w:name w:val="footer"/>
    <w:basedOn w:val="Normal"/>
    <w:link w:val="FooterChar"/>
    <w:uiPriority w:val="99"/>
    <w:unhideWhenUsed/>
    <w:rsid w:val="00494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CBF"/>
  </w:style>
  <w:style w:type="paragraph" w:styleId="ListParagraph">
    <w:name w:val="List Paragraph"/>
    <w:basedOn w:val="Normal"/>
    <w:uiPriority w:val="34"/>
    <w:qFormat/>
    <w:rsid w:val="00C66C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2</TotalTime>
  <Pages>4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gnanam Gajaanan</dc:creator>
  <cp:keywords/>
  <dc:description/>
  <cp:lastModifiedBy>Sivagnanam Gajaanan</cp:lastModifiedBy>
  <cp:revision>14</cp:revision>
  <dcterms:created xsi:type="dcterms:W3CDTF">2022-04-26T17:38:00Z</dcterms:created>
  <dcterms:modified xsi:type="dcterms:W3CDTF">2022-05-11T14:27:00Z</dcterms:modified>
</cp:coreProperties>
</file>